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82B6A1" w14:textId="081AD38F" w:rsidR="006357C0" w:rsidRDefault="00397476">
      <w:pPr>
        <w:rPr>
          <w:sz w:val="44"/>
          <w:szCs w:val="44"/>
        </w:rPr>
      </w:pPr>
      <w:r>
        <w:rPr>
          <w:sz w:val="44"/>
          <w:szCs w:val="44"/>
        </w:rPr>
        <w:t xml:space="preserve">                       Learning Journal</w:t>
      </w:r>
    </w:p>
    <w:p w14:paraId="69095224" w14:textId="069EA98A" w:rsidR="00890657" w:rsidRDefault="00890657">
      <w:pPr>
        <w:rPr>
          <w:sz w:val="28"/>
          <w:szCs w:val="28"/>
        </w:rPr>
      </w:pPr>
      <w:r>
        <w:rPr>
          <w:sz w:val="28"/>
          <w:szCs w:val="28"/>
        </w:rPr>
        <w:t>I had an error when I wrote a function name. I fixed it by putting brackets after the name.</w:t>
      </w:r>
      <w:r w:rsidR="00643D25">
        <w:rPr>
          <w:sz w:val="28"/>
          <w:szCs w:val="28"/>
        </w:rPr>
        <w:t xml:space="preserve"> </w:t>
      </w:r>
    </w:p>
    <w:p w14:paraId="5505573C" w14:textId="7AC244D7" w:rsidR="00643D25" w:rsidRDefault="00643D25">
      <w:pPr>
        <w:rPr>
          <w:sz w:val="28"/>
          <w:szCs w:val="28"/>
        </w:rPr>
      </w:pPr>
      <w:r>
        <w:rPr>
          <w:sz w:val="28"/>
          <w:szCs w:val="28"/>
        </w:rPr>
        <w:t xml:space="preserve">I’m trying to create a new script with the add component </w:t>
      </w:r>
      <w:proofErr w:type="gramStart"/>
      <w:r>
        <w:rPr>
          <w:sz w:val="28"/>
          <w:szCs w:val="28"/>
        </w:rPr>
        <w:t>button</w:t>
      </w:r>
      <w:proofErr w:type="gramEnd"/>
      <w:r>
        <w:rPr>
          <w:sz w:val="28"/>
          <w:szCs w:val="28"/>
        </w:rPr>
        <w:t xml:space="preserve"> but it is not creating the new script.</w:t>
      </w:r>
    </w:p>
    <w:p w14:paraId="3C82D995" w14:textId="742D54E8" w:rsidR="00643D25" w:rsidRDefault="00643D25">
      <w:pPr>
        <w:rPr>
          <w:sz w:val="28"/>
          <w:szCs w:val="28"/>
        </w:rPr>
      </w:pPr>
      <w:r>
        <w:rPr>
          <w:sz w:val="28"/>
          <w:szCs w:val="28"/>
        </w:rPr>
        <w:t>It did create a script but in a different folder.</w:t>
      </w:r>
    </w:p>
    <w:p w14:paraId="7AFC0646" w14:textId="77777777" w:rsidR="00A348C0" w:rsidRPr="00A348C0" w:rsidRDefault="00A348C0" w:rsidP="00A348C0">
      <w:pPr>
        <w:rPr>
          <w:sz w:val="28"/>
          <w:szCs w:val="28"/>
        </w:rPr>
      </w:pPr>
      <w:r>
        <w:rPr>
          <w:sz w:val="28"/>
          <w:szCs w:val="28"/>
        </w:rPr>
        <w:t xml:space="preserve">I added the script to the score objects but when it </w:t>
      </w:r>
      <w:proofErr w:type="gramStart"/>
      <w:r>
        <w:rPr>
          <w:sz w:val="28"/>
          <w:szCs w:val="28"/>
        </w:rPr>
        <w:t>runs</w:t>
      </w:r>
      <w:proofErr w:type="gramEnd"/>
      <w:r>
        <w:rPr>
          <w:sz w:val="28"/>
          <w:szCs w:val="28"/>
        </w:rPr>
        <w:t xml:space="preserve"> I get this message </w:t>
      </w:r>
      <w:proofErr w:type="spellStart"/>
      <w:r w:rsidRPr="00A348C0">
        <w:rPr>
          <w:sz w:val="28"/>
          <w:szCs w:val="28"/>
        </w:rPr>
        <w:t>NullReferenceException</w:t>
      </w:r>
      <w:proofErr w:type="spellEnd"/>
      <w:r w:rsidRPr="00A348C0">
        <w:rPr>
          <w:sz w:val="28"/>
          <w:szCs w:val="28"/>
        </w:rPr>
        <w:t>: Object reference not set to an instance of an object</w:t>
      </w:r>
    </w:p>
    <w:p w14:paraId="4330BBA4" w14:textId="3189995A" w:rsidR="00A348C0" w:rsidRPr="00890657" w:rsidRDefault="00A348C0" w:rsidP="00A348C0">
      <w:pPr>
        <w:rPr>
          <w:sz w:val="28"/>
          <w:szCs w:val="28"/>
        </w:rPr>
      </w:pPr>
      <w:proofErr w:type="spellStart"/>
      <w:proofErr w:type="gramStart"/>
      <w:r w:rsidRPr="00A348C0">
        <w:rPr>
          <w:sz w:val="28"/>
          <w:szCs w:val="28"/>
        </w:rPr>
        <w:t>score.Update</w:t>
      </w:r>
      <w:proofErr w:type="spellEnd"/>
      <w:proofErr w:type="gramEnd"/>
      <w:r w:rsidRPr="00A348C0">
        <w:rPr>
          <w:sz w:val="28"/>
          <w:szCs w:val="28"/>
        </w:rPr>
        <w:t xml:space="preserve"> () (at Assets/score.cs:18)</w:t>
      </w:r>
    </w:p>
    <w:sectPr w:rsidR="00A348C0" w:rsidRPr="0089065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U1MDE2sDQ1MTI0NTNR0lEKTi0uzszPAykwrAUANIiGMywAAAA="/>
  </w:docVars>
  <w:rsids>
    <w:rsidRoot w:val="00397476"/>
    <w:rsid w:val="00062322"/>
    <w:rsid w:val="00397476"/>
    <w:rsid w:val="006357C0"/>
    <w:rsid w:val="00643D25"/>
    <w:rsid w:val="00890657"/>
    <w:rsid w:val="00A348C0"/>
    <w:rsid w:val="00D242BB"/>
    <w:rsid w:val="00F854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BC71D2F"/>
  <w15:chartTrackingRefBased/>
  <w15:docId w15:val="{713FEB9F-6A66-40F6-A234-5B4352194B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97476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9747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97476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97476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97476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97476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97476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97476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97476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de">
    <w:name w:val="Code"/>
    <w:basedOn w:val="Normal"/>
    <w:link w:val="CodeChar"/>
    <w:qFormat/>
    <w:rsid w:val="00D242BB"/>
    <w:pPr>
      <w:keepLines/>
      <w:widowControl w:val="0"/>
    </w:pPr>
    <w:rPr>
      <w:rFonts w:ascii="Courier New" w:hAnsi="Courier New"/>
      <w:b/>
      <w:sz w:val="28"/>
      <w:szCs w:val="28"/>
    </w:rPr>
  </w:style>
  <w:style w:type="character" w:customStyle="1" w:styleId="CodeChar">
    <w:name w:val="Code Char"/>
    <w:basedOn w:val="DefaultParagraphFont"/>
    <w:link w:val="Code"/>
    <w:rsid w:val="00D242BB"/>
    <w:rPr>
      <w:rFonts w:ascii="Courier New" w:hAnsi="Courier New"/>
      <w:b/>
      <w:sz w:val="28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397476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97476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97476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97476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97476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97476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97476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97476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97476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397476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9747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97476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97476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39747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97476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397476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397476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9747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97476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397476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1</Pages>
  <Words>82</Words>
  <Characters>373</Characters>
  <Application>Microsoft Office Word</Application>
  <DocSecurity>0</DocSecurity>
  <Lines>10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ght Olasubomi Oladosu</dc:creator>
  <cp:keywords/>
  <dc:description/>
  <cp:lastModifiedBy>Bright Olasubomi Oladosu</cp:lastModifiedBy>
  <cp:revision>3</cp:revision>
  <dcterms:created xsi:type="dcterms:W3CDTF">2024-03-21T14:18:00Z</dcterms:created>
  <dcterms:modified xsi:type="dcterms:W3CDTF">2024-03-21T15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fa3764c-9e13-48e7-8f80-a265b2ad12c2</vt:lpwstr>
  </property>
</Properties>
</file>